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6038" w:rsidRDefault="007B6038" w:rsidP="007B603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ssessment 4</w:t>
      </w:r>
      <w:bookmarkStart w:id="0" w:name="_GoBack"/>
      <w:bookmarkEnd w:id="0"/>
    </w:p>
    <w:p w:rsidR="007B6038" w:rsidRDefault="007B6038" w:rsidP="007B603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ebugging</w:t>
      </w:r>
    </w:p>
    <w:p w:rsidR="00BF6669" w:rsidRDefault="00BF6669">
      <w:pPr>
        <w:rPr>
          <w:b/>
          <w:sz w:val="28"/>
          <w:szCs w:val="28"/>
        </w:rPr>
      </w:pPr>
      <w:r>
        <w:rPr>
          <w:b/>
          <w:sz w:val="28"/>
          <w:szCs w:val="28"/>
        </w:rPr>
        <w:t>LIST OF BUGS FOUND:</w:t>
      </w:r>
    </w:p>
    <w:p w:rsidR="00BF6669" w:rsidRPr="00BF6669" w:rsidRDefault="00BF6669" w:rsidP="00BF6669">
      <w:pPr>
        <w:rPr>
          <w:szCs w:val="24"/>
        </w:rPr>
      </w:pPr>
      <w:r w:rsidRPr="00103D3A">
        <w:rPr>
          <w:b/>
          <w:szCs w:val="24"/>
        </w:rPr>
        <w:t>B1.</w:t>
      </w:r>
      <w:r>
        <w:rPr>
          <w:szCs w:val="24"/>
        </w:rPr>
        <w:t xml:space="preserve"> </w:t>
      </w:r>
      <w:r w:rsidRPr="00BF6669">
        <w:rPr>
          <w:szCs w:val="24"/>
        </w:rPr>
        <w:t xml:space="preserve"> </w:t>
      </w:r>
      <w:r w:rsidRPr="00811444">
        <w:rPr>
          <w:noProof/>
          <w:szCs w:val="24"/>
        </w:rPr>
        <w:t>Game</w:t>
      </w:r>
      <w:r w:rsidRPr="00BF6669">
        <w:rPr>
          <w:szCs w:val="24"/>
        </w:rPr>
        <w:t xml:space="preserve"> does not pay out at </w:t>
      </w:r>
      <w:r w:rsidRPr="00811444">
        <w:rPr>
          <w:noProof/>
          <w:szCs w:val="24"/>
        </w:rPr>
        <w:t>correct</w:t>
      </w:r>
      <w:r w:rsidRPr="00BF6669">
        <w:rPr>
          <w:szCs w:val="24"/>
        </w:rPr>
        <w:t xml:space="preserve"> level.</w:t>
      </w:r>
    </w:p>
    <w:p w:rsidR="00BF6669" w:rsidRDefault="00BF6669" w:rsidP="00BF6669">
      <w:pPr>
        <w:pStyle w:val="ListParagraph"/>
        <w:numPr>
          <w:ilvl w:val="0"/>
          <w:numId w:val="1"/>
        </w:numPr>
        <w:rPr>
          <w:szCs w:val="24"/>
        </w:rPr>
      </w:pPr>
      <w:r w:rsidRPr="00BF6669">
        <w:rPr>
          <w:szCs w:val="24"/>
        </w:rPr>
        <w:t>When player wins on 1 match, balance does not increase</w:t>
      </w:r>
    </w:p>
    <w:p w:rsidR="00BF6669" w:rsidRDefault="00BF6669" w:rsidP="00BF6669">
      <w:pPr>
        <w:rPr>
          <w:szCs w:val="24"/>
        </w:rPr>
      </w:pPr>
      <w:r w:rsidRPr="00103D3A">
        <w:rPr>
          <w:b/>
          <w:szCs w:val="24"/>
        </w:rPr>
        <w:t>B2.</w:t>
      </w:r>
      <w:r>
        <w:rPr>
          <w:szCs w:val="24"/>
        </w:rPr>
        <w:t xml:space="preserve"> </w:t>
      </w:r>
      <w:r w:rsidRPr="00BF6669">
        <w:rPr>
          <w:szCs w:val="24"/>
        </w:rPr>
        <w:t>Player cannot reach betting limit</w:t>
      </w:r>
    </w:p>
    <w:p w:rsidR="00BF6669" w:rsidRDefault="00BF6669" w:rsidP="00BF6669">
      <w:pPr>
        <w:pStyle w:val="ListParagraph"/>
        <w:numPr>
          <w:ilvl w:val="0"/>
          <w:numId w:val="1"/>
        </w:numPr>
        <w:rPr>
          <w:szCs w:val="24"/>
        </w:rPr>
      </w:pPr>
      <w:r w:rsidRPr="00BF6669">
        <w:rPr>
          <w:szCs w:val="24"/>
        </w:rPr>
        <w:t>Limit set to 0, but game ends with player still with 5 (dollars) remaining</w:t>
      </w:r>
    </w:p>
    <w:p w:rsidR="00BF6669" w:rsidRDefault="00BF6669" w:rsidP="00BF6669">
      <w:pPr>
        <w:rPr>
          <w:szCs w:val="24"/>
        </w:rPr>
      </w:pPr>
      <w:r w:rsidRPr="00103D3A">
        <w:rPr>
          <w:b/>
          <w:szCs w:val="24"/>
        </w:rPr>
        <w:t>B3.</w:t>
      </w:r>
      <w:r>
        <w:rPr>
          <w:szCs w:val="24"/>
        </w:rPr>
        <w:t xml:space="preserve"> </w:t>
      </w:r>
      <w:r w:rsidRPr="00BF6669">
        <w:rPr>
          <w:szCs w:val="24"/>
        </w:rPr>
        <w:t xml:space="preserve">Odds in the game do not appear to be </w:t>
      </w:r>
      <w:r w:rsidRPr="00602A5E">
        <w:rPr>
          <w:noProof/>
          <w:szCs w:val="24"/>
        </w:rPr>
        <w:t>correc</w:t>
      </w:r>
      <w:r w:rsidRPr="00BF6669">
        <w:rPr>
          <w:noProof/>
          <w:szCs w:val="24"/>
        </w:rPr>
        <w:t>t</w:t>
      </w:r>
    </w:p>
    <w:p w:rsidR="00BF6669" w:rsidRDefault="00BF6669" w:rsidP="00BF6669">
      <w:pPr>
        <w:pStyle w:val="ListParagraph"/>
        <w:numPr>
          <w:ilvl w:val="0"/>
          <w:numId w:val="1"/>
        </w:numPr>
        <w:rPr>
          <w:szCs w:val="24"/>
        </w:rPr>
      </w:pPr>
      <w:r w:rsidRPr="00BF6669">
        <w:rPr>
          <w:szCs w:val="24"/>
        </w:rPr>
        <w:t xml:space="preserve">Crown and Anchor games have an approximate 8% bias to the house. So the </w:t>
      </w:r>
      <w:proofErr w:type="gramStart"/>
      <w:r w:rsidRPr="00BF6669">
        <w:rPr>
          <w:szCs w:val="24"/>
        </w:rPr>
        <w:t>win :</w:t>
      </w:r>
      <w:proofErr w:type="gramEnd"/>
      <w:r w:rsidRPr="00BF6669">
        <w:rPr>
          <w:szCs w:val="24"/>
        </w:rPr>
        <w:t xml:space="preserve"> (</w:t>
      </w:r>
      <w:proofErr w:type="spellStart"/>
      <w:r w:rsidRPr="00BF6669">
        <w:rPr>
          <w:szCs w:val="24"/>
        </w:rPr>
        <w:t>win+lose</w:t>
      </w:r>
      <w:proofErr w:type="spellEnd"/>
      <w:r w:rsidRPr="00BF6669">
        <w:rPr>
          <w:szCs w:val="24"/>
        </w:rPr>
        <w:t>) ratio should approximately equal 0.42. This does not appear to be the case</w:t>
      </w:r>
      <w:r>
        <w:rPr>
          <w:szCs w:val="24"/>
        </w:rPr>
        <w:t>.</w:t>
      </w:r>
    </w:p>
    <w:p w:rsidR="00BF6669" w:rsidRDefault="00BF6669" w:rsidP="00BF6669">
      <w:pPr>
        <w:rPr>
          <w:szCs w:val="24"/>
        </w:rPr>
      </w:pPr>
      <w:r w:rsidRPr="00103D3A">
        <w:rPr>
          <w:b/>
          <w:szCs w:val="24"/>
        </w:rPr>
        <w:t>B4.</w:t>
      </w:r>
      <w:r>
        <w:rPr>
          <w:szCs w:val="24"/>
        </w:rPr>
        <w:t xml:space="preserve"> </w:t>
      </w:r>
      <w:r w:rsidRPr="00602A5E">
        <w:rPr>
          <w:noProof/>
          <w:szCs w:val="24"/>
        </w:rPr>
        <w:t>Same</w:t>
      </w:r>
      <w:r>
        <w:rPr>
          <w:szCs w:val="24"/>
        </w:rPr>
        <w:t xml:space="preserve"> symbol is displayed on three dice in every turn.</w:t>
      </w:r>
    </w:p>
    <w:p w:rsidR="00BF6669" w:rsidRDefault="00BF6669" w:rsidP="00BF6669">
      <w:pPr>
        <w:rPr>
          <w:b/>
          <w:sz w:val="28"/>
          <w:szCs w:val="28"/>
        </w:rPr>
      </w:pPr>
      <w:r>
        <w:rPr>
          <w:b/>
          <w:sz w:val="28"/>
          <w:szCs w:val="28"/>
        </w:rPr>
        <w:t>Solutions with Snapshots:</w:t>
      </w:r>
    </w:p>
    <w:p w:rsidR="00BF6669" w:rsidRDefault="00BF6669" w:rsidP="00BF6669">
      <w:pPr>
        <w:rPr>
          <w:b/>
          <w:szCs w:val="24"/>
        </w:rPr>
      </w:pPr>
      <w:r w:rsidRPr="00BF6669">
        <w:rPr>
          <w:b/>
          <w:sz w:val="28"/>
          <w:szCs w:val="28"/>
        </w:rPr>
        <w:t>1.</w:t>
      </w:r>
      <w:r w:rsidRPr="00BF6669">
        <w:rPr>
          <w:b/>
          <w:szCs w:val="24"/>
        </w:rPr>
        <w:t xml:space="preserve"> When player wins on 1 match, balance does not increase</w:t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Bug Found:</w:t>
      </w:r>
    </w:p>
    <w:p w:rsidR="00BF6669" w:rsidRDefault="00BF6669" w:rsidP="00BF6669">
      <w:pPr>
        <w:rPr>
          <w:szCs w:val="24"/>
        </w:rPr>
      </w:pPr>
      <w:r>
        <w:rPr>
          <w:noProof/>
          <w:lang w:bidi="ar-SA"/>
        </w:rPr>
        <w:drawing>
          <wp:inline distT="0" distB="0" distL="0" distR="0" wp14:anchorId="76D681DB" wp14:editId="1E409942">
            <wp:extent cx="5943600" cy="66888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8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 w:rsidRPr="00BF6669">
        <w:rPr>
          <w:b/>
          <w:szCs w:val="24"/>
        </w:rPr>
        <w:t>Result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6D01FDFE" wp14:editId="411CB358">
            <wp:extent cx="2876190" cy="136190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6190" cy="1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Pr="00BF6669" w:rsidRDefault="00BF6669" w:rsidP="00BF6669">
      <w:pPr>
        <w:rPr>
          <w:b/>
          <w:szCs w:val="24"/>
        </w:rPr>
      </w:pP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Bug Resolved:</w:t>
      </w:r>
    </w:p>
    <w:p w:rsidR="00BF6669" w:rsidRDefault="00BF6669" w:rsidP="00BF6669">
      <w:pPr>
        <w:rPr>
          <w:b/>
          <w:szCs w:val="24"/>
        </w:rPr>
      </w:pPr>
      <w:r>
        <w:rPr>
          <w:b/>
          <w:noProof/>
          <w:szCs w:val="24"/>
          <w:lang w:bidi="ar-SA"/>
        </w:rPr>
        <w:drawing>
          <wp:inline distT="0" distB="0" distL="0" distR="0">
            <wp:extent cx="3705225" cy="257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noProof/>
          <w:szCs w:val="24"/>
          <w:lang w:bidi="ar-SA"/>
        </w:rPr>
        <w:drawing>
          <wp:inline distT="0" distB="0" distL="0" distR="0">
            <wp:extent cx="5943600" cy="1352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Result:</w:t>
      </w:r>
      <w:r w:rsidRPr="00BF6669">
        <w:rPr>
          <w:noProof/>
          <w:lang w:bidi="ar-SA"/>
        </w:rPr>
        <w:t xml:space="preserve"> 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49290B97" wp14:editId="46AE774C">
            <wp:extent cx="2644575" cy="1116418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56143" cy="1121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Pr="00BF6669" w:rsidRDefault="00BF6669" w:rsidP="00BF6669">
      <w:pPr>
        <w:rPr>
          <w:szCs w:val="24"/>
        </w:rPr>
      </w:pPr>
      <w:r w:rsidRPr="00BF6669">
        <w:rPr>
          <w:b/>
          <w:szCs w:val="24"/>
        </w:rPr>
        <w:t>2. Limit set to 0, but game ends with player still with 5 (dollars) remaining</w:t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Bug Found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7B12A668" wp14:editId="1586CE55">
            <wp:extent cx="4390476" cy="647619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0476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Result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0006D8DC" wp14:editId="21BA11F1">
            <wp:extent cx="2978635" cy="1180214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1596" cy="118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Bug Resolved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lastRenderedPageBreak/>
        <w:drawing>
          <wp:inline distT="0" distB="0" distL="0" distR="0" wp14:anchorId="1AFA41D7" wp14:editId="4CD26B66">
            <wp:extent cx="5943600" cy="6115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Result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76FBF465" wp14:editId="3ADBCB04">
            <wp:extent cx="2950234" cy="1212112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55564" cy="1214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noProof/>
          <w:szCs w:val="24"/>
        </w:rPr>
      </w:pPr>
      <w:proofErr w:type="gramStart"/>
      <w:r>
        <w:rPr>
          <w:b/>
          <w:szCs w:val="24"/>
        </w:rPr>
        <w:t xml:space="preserve">3. </w:t>
      </w:r>
      <w:r>
        <w:rPr>
          <w:szCs w:val="24"/>
        </w:rPr>
        <w:t>.</w:t>
      </w:r>
      <w:proofErr w:type="gramEnd"/>
      <w:r>
        <w:rPr>
          <w:szCs w:val="24"/>
        </w:rPr>
        <w:t xml:space="preserve"> </w:t>
      </w:r>
      <w:r w:rsidRPr="00BF6669">
        <w:rPr>
          <w:b/>
          <w:szCs w:val="24"/>
        </w:rPr>
        <w:t xml:space="preserve">Odds in the game do not appear to be </w:t>
      </w:r>
      <w:r w:rsidRPr="00BF6669">
        <w:rPr>
          <w:b/>
          <w:noProof/>
          <w:szCs w:val="24"/>
        </w:rPr>
        <w:t>correct</w:t>
      </w:r>
    </w:p>
    <w:p w:rsidR="00BF6669" w:rsidRDefault="00BF6669" w:rsidP="00BF6669">
      <w:pPr>
        <w:rPr>
          <w:b/>
          <w:noProof/>
          <w:szCs w:val="24"/>
        </w:rPr>
      </w:pPr>
      <w:r>
        <w:rPr>
          <w:b/>
          <w:noProof/>
          <w:szCs w:val="24"/>
        </w:rPr>
        <w:t>Bug Found:</w:t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Result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5FCE2BE9" wp14:editId="03777CAA">
            <wp:extent cx="3232226" cy="1520455"/>
            <wp:effectExtent l="0" t="0" r="635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36893" cy="15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Bug Resolved:</w:t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Result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50985127" wp14:editId="7E6E16E9">
            <wp:extent cx="3309721" cy="1477926"/>
            <wp:effectExtent l="0" t="0" r="508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15628" cy="148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</w:p>
    <w:p w:rsidR="00BF6669" w:rsidRDefault="00BF6669" w:rsidP="00BF6669">
      <w:pPr>
        <w:rPr>
          <w:b/>
          <w:szCs w:val="24"/>
        </w:rPr>
      </w:pPr>
    </w:p>
    <w:p w:rsidR="00BF6669" w:rsidRDefault="00BF6669" w:rsidP="00BF6669">
      <w:pPr>
        <w:rPr>
          <w:b/>
          <w:szCs w:val="24"/>
        </w:rPr>
      </w:pPr>
    </w:p>
    <w:p w:rsidR="00BF6669" w:rsidRDefault="00BF6669" w:rsidP="00BF6669">
      <w:pPr>
        <w:rPr>
          <w:b/>
          <w:szCs w:val="24"/>
        </w:rPr>
      </w:pP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 xml:space="preserve">4. </w:t>
      </w:r>
      <w:r w:rsidRPr="00602A5E">
        <w:rPr>
          <w:b/>
          <w:noProof/>
          <w:szCs w:val="24"/>
        </w:rPr>
        <w:t>Same</w:t>
      </w:r>
      <w:r w:rsidRPr="00BF6669">
        <w:rPr>
          <w:b/>
          <w:szCs w:val="24"/>
        </w:rPr>
        <w:t xml:space="preserve"> symbol is displayed on three dice in every turn.</w:t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Bug Found:</w:t>
      </w:r>
    </w:p>
    <w:p w:rsidR="00BF6669" w:rsidRP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73AB0937" wp14:editId="633CBE71">
            <wp:extent cx="4876800" cy="155247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88493" cy="1556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 w:rsidRPr="00BF6669">
        <w:rPr>
          <w:b/>
          <w:szCs w:val="24"/>
        </w:rPr>
        <w:t>Result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2E7C9E09" wp14:editId="6D8BB5DE">
            <wp:extent cx="2161905" cy="119047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61905" cy="1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Bug Resolved:</w:t>
      </w:r>
    </w:p>
    <w:p w:rsid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drawing>
          <wp:inline distT="0" distB="0" distL="0" distR="0" wp14:anchorId="036000DF" wp14:editId="7297C155">
            <wp:extent cx="5943600" cy="7435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Default="00BF6669" w:rsidP="00BF6669">
      <w:pPr>
        <w:rPr>
          <w:b/>
          <w:szCs w:val="24"/>
        </w:rPr>
      </w:pPr>
      <w:r>
        <w:rPr>
          <w:b/>
          <w:szCs w:val="24"/>
        </w:rPr>
        <w:t>Result:</w:t>
      </w:r>
    </w:p>
    <w:p w:rsidR="00BF6669" w:rsidRPr="00BF6669" w:rsidRDefault="00BF6669" w:rsidP="00BF6669">
      <w:pPr>
        <w:rPr>
          <w:b/>
          <w:szCs w:val="24"/>
        </w:rPr>
      </w:pPr>
      <w:r>
        <w:rPr>
          <w:noProof/>
          <w:lang w:bidi="ar-SA"/>
        </w:rPr>
        <w:lastRenderedPageBreak/>
        <w:drawing>
          <wp:inline distT="0" distB="0" distL="0" distR="0" wp14:anchorId="6B51A45E" wp14:editId="081E60A0">
            <wp:extent cx="2409524" cy="123809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9524" cy="1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669" w:rsidRPr="00BF6669" w:rsidRDefault="00BF6669" w:rsidP="00BF6669">
      <w:pPr>
        <w:rPr>
          <w:b/>
          <w:szCs w:val="24"/>
        </w:rPr>
      </w:pPr>
    </w:p>
    <w:p w:rsidR="00BF6669" w:rsidRPr="00BF6669" w:rsidRDefault="00BF6669" w:rsidP="00BF6669">
      <w:pPr>
        <w:rPr>
          <w:b/>
          <w:szCs w:val="24"/>
        </w:rPr>
      </w:pPr>
    </w:p>
    <w:sectPr w:rsidR="00BF6669" w:rsidRPr="00BF6669" w:rsidSect="00103D3A">
      <w:footerReference w:type="default" r:id="rId22"/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2D9B" w:rsidRDefault="00262D9B" w:rsidP="00103D3A">
      <w:pPr>
        <w:spacing w:after="0" w:line="240" w:lineRule="auto"/>
      </w:pPr>
      <w:r>
        <w:separator/>
      </w:r>
    </w:p>
  </w:endnote>
  <w:endnote w:type="continuationSeparator" w:id="0">
    <w:p w:rsidR="00262D9B" w:rsidRDefault="00262D9B" w:rsidP="00103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121504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3D3A" w:rsidRDefault="00103D3A">
        <w:pPr>
          <w:pStyle w:val="Footer"/>
          <w:jc w:val="center"/>
        </w:pPr>
        <w:r>
          <w:rPr>
            <w:noProof/>
            <w:lang w:bidi="ar-SA"/>
          </w:rPr>
          <mc:AlternateContent>
            <mc:Choice Requires="wps">
              <w:drawing>
                <wp:inline distT="0" distB="0" distL="0" distR="0">
                  <wp:extent cx="5467350" cy="54610"/>
                  <wp:effectExtent l="9525" t="19050" r="9525" b="12065"/>
                  <wp:docPr id="2" name="Flowchart: Decision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48BA6713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" fillcolor="black">
                  <w10:anchorlock/>
                </v:shape>
              </w:pict>
            </mc:Fallback>
          </mc:AlternateContent>
        </w:r>
      </w:p>
      <w:p w:rsidR="00103D3A" w:rsidRDefault="00103D3A">
        <w:pPr>
          <w:pStyle w:val="Footer"/>
          <w:jc w:val="center"/>
        </w:pPr>
        <w:r>
          <w:fldChar w:fldCharType="begin"/>
        </w:r>
        <w:r>
          <w:instrText xml:space="preserve"> PAGE    \* MERGEFORMAT </w:instrText>
        </w:r>
        <w:r>
          <w:fldChar w:fldCharType="separate"/>
        </w:r>
        <w:r w:rsidR="007B603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03D3A" w:rsidRDefault="00103D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2D9B" w:rsidRDefault="00262D9B" w:rsidP="00103D3A">
      <w:pPr>
        <w:spacing w:after="0" w:line="240" w:lineRule="auto"/>
      </w:pPr>
      <w:r>
        <w:separator/>
      </w:r>
    </w:p>
  </w:footnote>
  <w:footnote w:type="continuationSeparator" w:id="0">
    <w:p w:rsidR="00262D9B" w:rsidRDefault="00262D9B" w:rsidP="00103D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6F33A09"/>
    <w:multiLevelType w:val="hybridMultilevel"/>
    <w:tmpl w:val="77DCA61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EwsjA1sjAyNrVQ0lEKTi0uzszPAykwqgUAhCK6KCwAAAA="/>
  </w:docVars>
  <w:rsids>
    <w:rsidRoot w:val="00BF6669"/>
    <w:rsid w:val="00103D3A"/>
    <w:rsid w:val="00262D9B"/>
    <w:rsid w:val="00602A5E"/>
    <w:rsid w:val="007B6038"/>
    <w:rsid w:val="00811444"/>
    <w:rsid w:val="008423A0"/>
    <w:rsid w:val="00B2581F"/>
    <w:rsid w:val="00BF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34E861-DD59-4D76-AE1F-4E15A1E3A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581F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66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3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D3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03D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D3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ni Verma</cp:lastModifiedBy>
  <cp:revision>5</cp:revision>
  <dcterms:created xsi:type="dcterms:W3CDTF">2016-10-06T13:27:00Z</dcterms:created>
  <dcterms:modified xsi:type="dcterms:W3CDTF">2016-10-06T14:10:00Z</dcterms:modified>
</cp:coreProperties>
</file>